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5C88" w:rsidRPr="00413CFC" w:rsidRDefault="00A15C88" w:rsidP="00A15C88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A15C88" w:rsidRPr="00EB6200" w:rsidRDefault="00A15C88" w:rsidP="00A15C8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A15C88" w:rsidRPr="00EB6200" w:rsidRDefault="00A15C88" w:rsidP="00A15C8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A15C88" w:rsidRPr="00EB6200" w:rsidRDefault="00A15C88" w:rsidP="00A15C8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A15C88" w:rsidRPr="00EB6200" w:rsidRDefault="00A15C88" w:rsidP="00A15C88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A15C88" w:rsidRPr="00EB6200" w:rsidRDefault="00A15C88" w:rsidP="00A15C88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A15C88" w:rsidRPr="00EB6200" w:rsidRDefault="00A15C88" w:rsidP="00A15C88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A15C88" w:rsidRPr="00EB6200" w:rsidRDefault="00A15C88" w:rsidP="00A15C88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A15C88" w:rsidRPr="00EB6200" w:rsidRDefault="00A15C88" w:rsidP="00A15C88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A15C88" w:rsidRPr="00EB6200" w:rsidRDefault="00A15C88" w:rsidP="00A15C88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A15C88" w:rsidRPr="00413CFC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A15C88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A15C88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A15C88" w:rsidRPr="00EB6200" w:rsidRDefault="00A15C88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A15C88" w:rsidRPr="00EB6200" w:rsidRDefault="00A15C88" w:rsidP="00A15C88">
      <w:pPr>
        <w:rPr>
          <w:rFonts w:ascii="Times New Roman" w:hAnsi="Times New Roman" w:cs="Times New Roman"/>
          <w:sz w:val="20"/>
          <w:szCs w:val="24"/>
        </w:rPr>
        <w:sectPr w:rsidR="00A15C88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A15C88" w:rsidRPr="00EB6200" w:rsidRDefault="00A15C88" w:rsidP="00A15C88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A15C88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A15C88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A15C88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A15C88" w:rsidRPr="00EB6200" w:rsidRDefault="00A15C88" w:rsidP="00CD4D4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Camera Stream </w:t>
            </w:r>
            <w:r w:rsidR="00CD4D4F">
              <w:rPr>
                <w:rFonts w:ascii="Times New Roman" w:hAnsi="Times New Roman" w:cs="Angsana New"/>
                <w:sz w:val="20"/>
                <w:szCs w:val="25"/>
                <w:lang w:val="en-CA"/>
              </w:rPr>
              <w:t>Information</w:t>
            </w:r>
          </w:p>
        </w:tc>
      </w:tr>
      <w:tr w:rsidR="00A15C88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15C88" w:rsidRPr="00EB6200" w:rsidRDefault="00A15C88" w:rsidP="00A15C88">
      <w:pPr>
        <w:rPr>
          <w:rFonts w:ascii="Times New Roman" w:hAnsi="Times New Roman" w:cs="Times New Roman"/>
          <w:sz w:val="20"/>
          <w:szCs w:val="20"/>
        </w:rPr>
      </w:pPr>
    </w:p>
    <w:p w:rsidR="00A15C88" w:rsidRPr="00EB6200" w:rsidRDefault="00A15C88" w:rsidP="00A15C88">
      <w:pPr>
        <w:rPr>
          <w:rFonts w:ascii="Times New Roman" w:hAnsi="Times New Roman" w:cs="Times New Roman"/>
          <w:sz w:val="20"/>
          <w:szCs w:val="20"/>
        </w:rPr>
      </w:pPr>
    </w:p>
    <w:p w:rsidR="00A15C88" w:rsidRPr="00EB6200" w:rsidRDefault="00A15C88" w:rsidP="00A15C88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A15C88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A15C88" w:rsidRPr="00EB6200" w:rsidTr="004A656B">
        <w:trPr>
          <w:trHeight w:val="446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A15C88" w:rsidRPr="00EB6200" w:rsidTr="004A656B">
        <w:trPr>
          <w:trHeight w:val="446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5C88" w:rsidRPr="00EB6200" w:rsidTr="004A656B">
        <w:trPr>
          <w:trHeight w:val="409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5C88" w:rsidRPr="00EB6200" w:rsidTr="004A656B">
        <w:trPr>
          <w:trHeight w:val="409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5C88" w:rsidRPr="00EB6200" w:rsidTr="004A656B">
        <w:trPr>
          <w:trHeight w:val="409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15C88" w:rsidRPr="00EB6200" w:rsidTr="004A656B">
        <w:trPr>
          <w:trHeight w:val="409"/>
        </w:trPr>
        <w:tc>
          <w:tcPr>
            <w:tcW w:w="908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A15C88" w:rsidRPr="00EB6200" w:rsidRDefault="00A15C8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A15C88" w:rsidRPr="00EB6200" w:rsidRDefault="00A15C8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A15C88" w:rsidRPr="00EB6200" w:rsidRDefault="00A15C88" w:rsidP="00A15C88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692590">
              <w:rPr>
                <w:rFonts w:ascii="Times New Roman" w:hAnsi="Times New Roman" w:cs="Times New Roman"/>
                <w:sz w:val="20"/>
                <w:szCs w:val="20"/>
              </w:rPr>
              <w:t>004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7D66A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16088B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7D66A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6D2F0E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="007D66A1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="0006043A">
              <w:rPr>
                <w:rFonts w:ascii="Times New Roman" w:hAnsi="Times New Roman" w:cs="Times New Roman"/>
                <w:sz w:val="20"/>
                <w:szCs w:val="20"/>
              </w:rPr>
              <w:t xml:space="preserve"> for the camer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live stream</w:t>
            </w:r>
            <w:r w:rsidR="00B17511">
              <w:rPr>
                <w:rFonts w:ascii="Times New Roman" w:hAnsi="Times New Roman" w:cs="Times New Roman"/>
                <w:sz w:val="20"/>
                <w:szCs w:val="20"/>
              </w:rPr>
              <w:t xml:space="preserve"> dashboard</w:t>
            </w:r>
            <w:r w:rsidR="00B175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79635F" w:rsidRDefault="0079635F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79635F">
              <w:rPr>
                <w:rFonts w:ascii="Times New Roman" w:hAnsi="Times New Roman" w:cs="Times New Roman"/>
              </w:rPr>
              <w:t>Area</w:t>
            </w:r>
          </w:p>
          <w:p w:rsidR="0079635F" w:rsidRPr="0079635F" w:rsidRDefault="0079635F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Stream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79635F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229C7520" wp14:editId="69E70797">
            <wp:extent cx="5926455" cy="191723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91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6D2F0E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9A719A">
        <w:rPr>
          <w:rFonts w:ascii="Times New Roman" w:hAnsi="Times New Roman" w:cs="Times New Roman"/>
          <w:b w:val="0"/>
          <w:bCs w:val="0"/>
          <w:sz w:val="20"/>
          <w:szCs w:val="20"/>
        </w:rPr>
        <w:t>Camera Stream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Ma</w:t>
      </w:r>
      <w:r w:rsidR="006D2F0E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Default="0000113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7528C873" wp14:editId="323AB0F5">
            <wp:extent cx="5926455" cy="270742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70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6747DA" w:rsidRPr="00EB6200" w:rsidTr="006747D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79635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79635F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6747DA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79635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9635F" w:rsidRPr="00EB6200" w:rsidTr="006747DA">
        <w:trPr>
          <w:trHeight w:val="356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URL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3" w:type="pct"/>
          </w:tcPr>
          <w:p w:rsidR="0079635F" w:rsidRPr="00EB6200" w:rsidRDefault="00716219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79635F" w:rsidRPr="00EB6200" w:rsidTr="006747DA">
        <w:trPr>
          <w:trHeight w:val="356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79635F" w:rsidRPr="00EB6200" w:rsidRDefault="00716219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9B2F22" w:rsidRPr="00EB6200" w:rsidTr="006747DA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79635F" w:rsidRPr="0079635F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Stream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6747D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79635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9635F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9635F" w:rsidRPr="00EB6200" w:rsidTr="006747DA">
        <w:trPr>
          <w:trHeight w:val="356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79635F" w:rsidRPr="00EB6200" w:rsidRDefault="0079635F" w:rsidP="0079635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79635F" w:rsidRPr="00EB6200" w:rsidTr="006747DA">
        <w:trPr>
          <w:trHeight w:val="348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URL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3" w:type="pct"/>
          </w:tcPr>
          <w:p w:rsidR="0079635F" w:rsidRPr="00EB6200" w:rsidRDefault="0079635F" w:rsidP="0079635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proofErr w:type="spellEnd"/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B23FF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B23FF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URL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79635F" w:rsidRPr="00EB6200" w:rsidTr="006747DA">
        <w:trPr>
          <w:trHeight w:val="348"/>
        </w:trPr>
        <w:tc>
          <w:tcPr>
            <w:tcW w:w="205" w:type="pct"/>
          </w:tcPr>
          <w:p w:rsidR="0079635F" w:rsidRPr="00EB6200" w:rsidRDefault="0079635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9635F" w:rsidRPr="00EB6200" w:rsidRDefault="0079635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79635F" w:rsidRPr="00EB6200" w:rsidRDefault="0079635F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6747DA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68" w:type="pct"/>
          </w:tcPr>
          <w:p w:rsidR="00200C0C" w:rsidRPr="00EB6200" w:rsidRDefault="006D2F0E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6D2F0E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200C0C" w:rsidRPr="00EB6200" w:rsidRDefault="00DC49B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200C0C" w:rsidRPr="00EB6200" w:rsidTr="006747DA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6D2F0E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6D2F0E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200C0C" w:rsidRPr="00EB6200" w:rsidRDefault="00DC49B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6747DA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68" w:type="pct"/>
          </w:tcPr>
          <w:p w:rsidR="00200C0C" w:rsidRPr="00EB6200" w:rsidRDefault="006D2F0E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6D2F0E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63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C51FDB" w:rsidP="00D8188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="00B23FF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olor = green</w:t>
            </w:r>
          </w:p>
          <w:p w:rsidR="00D8188A" w:rsidRDefault="00C51FDB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="00B23FF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lor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= gray</w:t>
            </w:r>
          </w:p>
          <w:p w:rsidR="009F08B6" w:rsidRPr="00EB6200" w:rsidRDefault="009F08B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6D2F0E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6D2F0E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75E7F">
        <w:rPr>
          <w:noProof/>
          <w:lang w:val="en-CA" w:eastAsia="en-CA"/>
        </w:rPr>
        <w:drawing>
          <wp:inline distT="0" distB="0" distL="0" distR="0" wp14:anchorId="66AABC38" wp14:editId="3F039FFD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001139" w:rsidP="008F46CF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77D28ED0" wp14:editId="7DF3B9A9">
            <wp:extent cx="3302215" cy="3080657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06898" cy="308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97"/>
        <w:gridCol w:w="1117"/>
        <w:gridCol w:w="1117"/>
        <w:gridCol w:w="1117"/>
        <w:gridCol w:w="1117"/>
        <w:gridCol w:w="3206"/>
      </w:tblGrid>
      <w:tr w:rsidR="00266341" w:rsidRPr="00EB6200" w:rsidTr="00B23FF4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9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6747DA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8E358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E3582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23FF4" w:rsidRPr="00EB6200" w:rsidTr="00B23FF4">
        <w:trPr>
          <w:trHeight w:val="348"/>
        </w:trPr>
        <w:tc>
          <w:tcPr>
            <w:tcW w:w="205" w:type="pct"/>
          </w:tcPr>
          <w:p w:rsidR="00B23FF4" w:rsidRPr="00EB6200" w:rsidRDefault="00B23FF4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B23FF4" w:rsidRPr="00B23FF4" w:rsidRDefault="00B23FF4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amera Stream Name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B23FF4" w:rsidRPr="00EB6200" w:rsidRDefault="008E3582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B23FF4" w:rsidRPr="00EB6200" w:rsidRDefault="0062087C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B23FF4" w:rsidRPr="00EB6200" w:rsidTr="00B23FF4">
        <w:trPr>
          <w:trHeight w:val="348"/>
        </w:trPr>
        <w:tc>
          <w:tcPr>
            <w:tcW w:w="205" w:type="pct"/>
          </w:tcPr>
          <w:p w:rsidR="00B23FF4" w:rsidRPr="00EB6200" w:rsidRDefault="00B23FF4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B23FF4" w:rsidRPr="00B23FF4" w:rsidRDefault="00B23FF4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amera URL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B23FF4" w:rsidRPr="00EB6200" w:rsidRDefault="008E3582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3" w:type="pct"/>
          </w:tcPr>
          <w:p w:rsidR="00B23FF4" w:rsidRPr="00EB6200" w:rsidRDefault="0062087C" w:rsidP="008979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266341" w:rsidRPr="00EB6200" w:rsidTr="00B23FF4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66341" w:rsidRPr="00902319" w:rsidRDefault="00B23FF4" w:rsidP="00222E1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 Nam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9103D6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Box</w:t>
            </w:r>
          </w:p>
        </w:tc>
        <w:tc>
          <w:tcPr>
            <w:tcW w:w="568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007796" w:rsidRPr="00EB6200" w:rsidRDefault="00007796" w:rsidP="0026634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B23FF4" w:rsidRDefault="00B23FF4" w:rsidP="00B23FF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lect data from tabl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B23FF4" w:rsidRDefault="00B37AA9" w:rsidP="00B23FF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xt =</w:t>
            </w:r>
            <w:r w:rsidR="00B23FF4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="00B23FF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.AreaName</w:t>
            </w:r>
            <w:proofErr w:type="spellEnd"/>
            <w:r w:rsidR="00B23FF4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B37AA9" w:rsidRDefault="00B37AA9" w:rsidP="00B23FF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alue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.Area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1E09D6" w:rsidRDefault="001E09D6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16088B" w:rsidRDefault="00FC40F1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 w:rsidR="00B9679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 w:rsidR="0016088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C40F1" w:rsidRDefault="00FC40F1" w:rsidP="0016088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dex = 0</w:t>
            </w:r>
          </w:p>
          <w:p w:rsidR="00FC40F1" w:rsidRPr="00EB6200" w:rsidRDefault="00FC40F1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E3582" w:rsidRPr="00EB6200" w:rsidTr="00B23FF4">
        <w:trPr>
          <w:trHeight w:val="356"/>
        </w:trPr>
        <w:tc>
          <w:tcPr>
            <w:tcW w:w="205" w:type="pct"/>
          </w:tcPr>
          <w:p w:rsidR="008E3582" w:rsidRPr="00EB6200" w:rsidRDefault="008E3582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8E3582" w:rsidRDefault="008E3582" w:rsidP="00222E1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Map</w:t>
            </w:r>
          </w:p>
        </w:tc>
        <w:tc>
          <w:tcPr>
            <w:tcW w:w="568" w:type="pct"/>
          </w:tcPr>
          <w:p w:rsidR="008E3582" w:rsidRPr="00EB6200" w:rsidRDefault="008E3582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bject</w:t>
            </w:r>
          </w:p>
        </w:tc>
        <w:tc>
          <w:tcPr>
            <w:tcW w:w="568" w:type="pct"/>
          </w:tcPr>
          <w:p w:rsidR="008E3582" w:rsidRDefault="008E3582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p</w:t>
            </w:r>
          </w:p>
        </w:tc>
        <w:tc>
          <w:tcPr>
            <w:tcW w:w="568" w:type="pct"/>
          </w:tcPr>
          <w:p w:rsidR="008E3582" w:rsidRPr="00EB6200" w:rsidRDefault="008E3582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8E3582" w:rsidRPr="00EB6200" w:rsidRDefault="008E3582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8E3582" w:rsidRPr="0062087C" w:rsidRDefault="008E3582" w:rsidP="0016088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2087C">
              <w:rPr>
                <w:rFonts w:ascii="Times New Roman" w:hAnsi="Times New Roman" w:cs="Times New Roman"/>
                <w:sz w:val="18"/>
                <w:szCs w:val="18"/>
              </w:rPr>
              <w:t>Display a map</w:t>
            </w:r>
            <w:r w:rsidR="00C83C49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266341" w:rsidRPr="00EB6200" w:rsidTr="00B23FF4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4C5A72" w:rsidRPr="004C5A72" w:rsidRDefault="004C5A72" w:rsidP="00222E1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266341" w:rsidRDefault="00266341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4C5A72" w:rsidRPr="00EB6200" w:rsidRDefault="004C5A72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B23FF4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266341" w:rsidRPr="00EB6200" w:rsidRDefault="00266341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 w:rsidR="0062087C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485FC8" w:rsidRDefault="00B9679A" w:rsidP="00485FC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CF0B13" w:rsidRPr="00683DD6" w:rsidRDefault="00CF0B13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B9679A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266341" w:rsidRDefault="00266341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uplicate </w:t>
            </w:r>
            <w:r w:rsidR="00F42F43">
              <w:rPr>
                <w:rFonts w:ascii="Times New Roman" w:hAnsi="Times New Roman" w:cs="Times New Roman"/>
                <w:sz w:val="18"/>
                <w:szCs w:val="18"/>
              </w:rPr>
              <w:t xml:space="preserve"> data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62087C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62087C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="002707EF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="00902319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="0062087C" w:rsidRPr="0062087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Stream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2087C" w:rsidRPr="0062087C" w:rsidRDefault="0062087C" w:rsidP="0062087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.CameraLocation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[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Lat,L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62087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62087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62087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F42F43" w:rsidRPr="00EB6200" w:rsidRDefault="00F42F43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B9679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2699E5E8" wp14:editId="7915B44B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62087C" w:rsidP="00007796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50B2983B" wp14:editId="6E86FA5B">
            <wp:extent cx="3500582" cy="3265714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08457" cy="327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1"/>
        <w:gridCol w:w="1134"/>
        <w:gridCol w:w="1134"/>
        <w:gridCol w:w="1134"/>
        <w:gridCol w:w="1134"/>
        <w:gridCol w:w="3124"/>
      </w:tblGrid>
      <w:tr w:rsidR="0062087C" w:rsidRPr="00EB6200" w:rsidTr="0062087C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8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4" w:type="pct"/>
            <w:shd w:val="clear" w:color="auto" w:fill="D9D9D9"/>
          </w:tcPr>
          <w:p w:rsidR="00007796" w:rsidRPr="00EB6200" w:rsidRDefault="00007796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007796" w:rsidRPr="00EB6200" w:rsidTr="006747DA">
        <w:trPr>
          <w:trHeight w:val="364"/>
        </w:trPr>
        <w:tc>
          <w:tcPr>
            <w:tcW w:w="5000" w:type="pct"/>
            <w:gridSpan w:val="7"/>
          </w:tcPr>
          <w:p w:rsidR="00007796" w:rsidRPr="00EB6200" w:rsidRDefault="00007796" w:rsidP="0062087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62087C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692725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62087C" w:rsidRPr="00EB6200" w:rsidTr="0062087C">
        <w:trPr>
          <w:trHeight w:val="348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Pr="00B23FF4" w:rsidRDefault="0062087C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amera Stream Name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4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.CameraStream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62087C" w:rsidRPr="00EB6200" w:rsidTr="0062087C">
        <w:trPr>
          <w:trHeight w:val="348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Pr="00B23FF4" w:rsidRDefault="0062087C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Camera URL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4" w:type="pct"/>
          </w:tcPr>
          <w:p w:rsidR="0062087C" w:rsidRPr="00EB6200" w:rsidRDefault="0062087C" w:rsidP="00C2201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.CameraStreamURL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62087C" w:rsidRPr="00EB6200" w:rsidTr="0062087C">
        <w:trPr>
          <w:trHeight w:val="348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Pr="00902319" w:rsidRDefault="0062087C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 Name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62087C" w:rsidRPr="00EB6200" w:rsidRDefault="0062087C" w:rsidP="00F42F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2F43">
              <w:rPr>
                <w:rFonts w:ascii="Times New Roman" w:hAnsi="Times New Roman" w:cs="Times New Roman"/>
                <w:sz w:val="20"/>
                <w:szCs w:val="20"/>
              </w:rPr>
              <w:t>Box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FC40F1" w:rsidRPr="00EB6200" w:rsidRDefault="00FC40F1" w:rsidP="00FC40F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FC40F1" w:rsidRDefault="00FC40F1" w:rsidP="00FC40F1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lect data from tabl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C40F1" w:rsidRDefault="00FC40F1" w:rsidP="00FC40F1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ext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.Area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C40F1" w:rsidRDefault="00FC40F1" w:rsidP="00FC40F1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alue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.Area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C40F1" w:rsidRDefault="00FC40F1" w:rsidP="00FC40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83DD6" w:rsidRDefault="00FC40F1" w:rsidP="00FC40F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 w:rsidR="00B9679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: </w:t>
            </w:r>
          </w:p>
          <w:p w:rsidR="00FC40F1" w:rsidRDefault="00FC40F1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.Area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62087C" w:rsidRPr="00EB6200" w:rsidRDefault="0062087C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087C" w:rsidRPr="00EB6200" w:rsidTr="0062087C">
        <w:trPr>
          <w:trHeight w:val="356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Default="0062087C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Map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bject</w:t>
            </w:r>
          </w:p>
        </w:tc>
        <w:tc>
          <w:tcPr>
            <w:tcW w:w="568" w:type="pct"/>
          </w:tcPr>
          <w:p w:rsidR="0062087C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p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62087C" w:rsidRDefault="00FC40F1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map and pinpoint at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.CameraStreamLocation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C40F1" w:rsidRPr="0062087C" w:rsidRDefault="00FC40F1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087C" w:rsidRPr="00EB6200" w:rsidTr="0062087C">
        <w:trPr>
          <w:trHeight w:val="356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EC5EF4" w:rsidRDefault="00EC5EF4" w:rsidP="003E33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62087C" w:rsidRDefault="0062087C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pdat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Screen </w:t>
            </w:r>
          </w:p>
          <w:p w:rsidR="00EC5EF4" w:rsidRPr="00EB6200" w:rsidRDefault="00EC5EF4" w:rsidP="003E337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2087C" w:rsidRPr="00EB6200" w:rsidTr="0062087C">
        <w:trPr>
          <w:trHeight w:val="356"/>
        </w:trPr>
        <w:tc>
          <w:tcPr>
            <w:tcW w:w="205" w:type="pct"/>
          </w:tcPr>
          <w:p w:rsidR="0062087C" w:rsidRPr="00EB6200" w:rsidRDefault="0062087C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62087C" w:rsidRPr="00EB6200" w:rsidRDefault="0062087C" w:rsidP="004239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2392E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2087C" w:rsidRPr="00EB6200" w:rsidRDefault="0062087C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2C112C" w:rsidRDefault="00B9679A" w:rsidP="002C112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62087C" w:rsidRPr="00683DD6" w:rsidRDefault="0062087C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B9679A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62087C" w:rsidRDefault="0062087C" w:rsidP="00683DD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C40F1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proofErr w:type="spellEnd"/>
            <w:r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C40F1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C40F1" w:rsidRPr="00683DD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FC40F1" w:rsidRDefault="00FC40F1" w:rsidP="0062087C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62087C" w:rsidRPr="00EB6200" w:rsidRDefault="0062087C" w:rsidP="003E743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2087C" w:rsidRDefault="0062087C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="00FC40F1" w:rsidRPr="00FC40F1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Stream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FC40F1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[</w:t>
            </w:r>
            <w:proofErr w:type="spellStart"/>
            <w:r w:rsidR="00FC40F1"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proofErr w:type="spellEnd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C40F1"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C40F1"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ID</w:t>
            </w:r>
            <w:proofErr w:type="spellEnd"/>
            <w:r w:rsidRPr="00FC40F1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62087C" w:rsidRDefault="0062087C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C40F1"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62087C" w:rsidRDefault="0062087C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C40F1"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62087C" w:rsidRDefault="0062087C" w:rsidP="00290DC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62087C" w:rsidRPr="00EB6200" w:rsidRDefault="0062087C" w:rsidP="00290DC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62087C" w:rsidRPr="00EB6200" w:rsidRDefault="0062087C" w:rsidP="00290D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62087C" w:rsidRPr="00290DCB" w:rsidRDefault="0062087C" w:rsidP="00290DCB">
            <w:pPr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</w:p>
        </w:tc>
      </w:tr>
    </w:tbl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B9679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134D6D1C" wp14:editId="1C5F8086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964D9C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drawing>
          <wp:inline distT="0" distB="0" distL="0" distR="0" wp14:anchorId="16D254BF" wp14:editId="1E09E27B">
            <wp:extent cx="3344516" cy="1440000"/>
            <wp:effectExtent l="0" t="0" r="889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4451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3"/>
        <w:gridCol w:w="1134"/>
        <w:gridCol w:w="1134"/>
        <w:gridCol w:w="1134"/>
        <w:gridCol w:w="1134"/>
        <w:gridCol w:w="3122"/>
      </w:tblGrid>
      <w:tr w:rsidR="00EB6200" w:rsidRPr="00EB6200" w:rsidTr="001946A1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9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6747DA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964D9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64D9C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1946A1">
        <w:trPr>
          <w:trHeight w:val="348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E121A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92725" w:rsidRPr="00683DD6" w:rsidRDefault="00692725" w:rsidP="00683DD6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683DD6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E121A0" w:rsidRPr="00683DD6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E121A0" w:rsidRPr="00EB620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200" w:rsidRPr="00EB6200" w:rsidTr="001946A1">
        <w:trPr>
          <w:trHeight w:val="356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E308FC" w:rsidRDefault="00B9679A" w:rsidP="00E308F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40068" w:rsidRDefault="00382F36" w:rsidP="00964D9C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</w:t>
            </w:r>
            <w:r w:rsidR="00740068"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 w:rsidR="00964D9C">
              <w:rPr>
                <w:rFonts w:ascii="Times New Roman" w:hAnsi="Times New Roman" w:cs="Times New Roman"/>
              </w:rPr>
              <w:t xml:space="preserve"> 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 w:rsidR="00964D9C" w:rsidRPr="00C923E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964D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</w:t>
            </w:r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ID</w:t>
            </w:r>
            <w:proofErr w:type="spellEnd"/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="00964D9C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ID</w:t>
            </w:r>
            <w:proofErr w:type="spellEnd"/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82F36" w:rsidRDefault="00740068" w:rsidP="00964D9C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und</w:t>
            </w:r>
            <w:r w:rsidR="00382F36">
              <w:rPr>
                <w:rFonts w:ascii="Times New Roman" w:hAnsi="Times New Roman" w:cs="Times New Roman"/>
                <w:sz w:val="18"/>
                <w:szCs w:val="18"/>
              </w:rPr>
              <w:t xml:space="preserve">: display </w:t>
            </w:r>
            <w:r w:rsidR="00DF59F7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="00382F36">
              <w:rPr>
                <w:rFonts w:ascii="Times New Roman" w:hAnsi="Times New Roman" w:cs="Times New Roman"/>
                <w:sz w:val="18"/>
                <w:szCs w:val="18"/>
              </w:rPr>
              <w:t>message on the confirmation dialog box</w:t>
            </w:r>
            <w:r w:rsidR="00183B8E">
              <w:rPr>
                <w:rFonts w:ascii="Times New Roman" w:hAnsi="Times New Roman" w:cs="Times New Roman"/>
                <w:sz w:val="18"/>
                <w:szCs w:val="18"/>
              </w:rPr>
              <w:t xml:space="preserve"> and not delete data</w:t>
            </w:r>
          </w:p>
          <w:p w:rsidR="00964D9C" w:rsidRPr="00382F36" w:rsidRDefault="00382F36" w:rsidP="00382F36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found: delete process</w:t>
            </w:r>
            <w:r w:rsidR="00740068"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4D9C"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Pr="00EB6200" w:rsidRDefault="003E337E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271129" w:rsidRPr="00964D9C" w:rsidRDefault="00692725" w:rsidP="0027112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r w:rsidR="00964D9C" w:rsidRPr="00964D9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where  </w:t>
            </w:r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proofErr w:type="gramEnd"/>
            <w:r w:rsidR="00964D9C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</w:t>
            </w:r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ID</w:t>
            </w:r>
            <w:proofErr w:type="spellEnd"/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r w:rsidR="00084118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732463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ID</w:t>
            </w:r>
            <w:proofErr w:type="spellEnd"/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27AFA" w:rsidRPr="00964D9C" w:rsidRDefault="00827AFA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eature.Featur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2A0801" w:rsidRPr="00964D9C" w:rsidRDefault="002A0801" w:rsidP="0027112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.Feature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= </w:t>
            </w:r>
            <w:r w:rsidRPr="00964D9C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[</w:t>
            </w:r>
            <w:proofErr w:type="spellStart"/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692725" w:rsidRPr="00964D9C" w:rsidRDefault="00692725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 w:rsidR="00732463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="00732463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Featur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</w:t>
            </w:r>
            <w:r w:rsidR="001946A1">
              <w:rPr>
                <w:rFonts w:ascii="Times New Roman" w:hAnsi="Times New Roman" w:cs="Times New Roman"/>
                <w:sz w:val="20"/>
                <w:szCs w:val="20"/>
              </w:rPr>
              <w:t>he popup and refresh the screen</w:t>
            </w: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1526A1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Inactivate</w:t>
      </w:r>
      <w:r w:rsidR="00BF1817"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F59F7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DF59F7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3AB81EF2" wp14:editId="4487EACD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4427D2" w:rsidRPr="007A6158" w:rsidRDefault="004427D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824D52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2D479FDA" wp14:editId="2FCC3ED2">
            <wp:extent cx="2968524" cy="1440000"/>
            <wp:effectExtent l="0" t="0" r="381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8524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F1817" w:rsidRPr="00EB6200" w:rsidRDefault="00BF1817" w:rsidP="00BF1817">
      <w:pPr>
        <w:rPr>
          <w:rFonts w:ascii="Times New Roman" w:hAnsi="Times New Roman" w:cs="Times New Roman"/>
          <w:sz w:val="20"/>
          <w:szCs w:val="20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94"/>
        <w:gridCol w:w="1112"/>
        <w:gridCol w:w="1112"/>
        <w:gridCol w:w="1112"/>
        <w:gridCol w:w="1113"/>
        <w:gridCol w:w="3228"/>
      </w:tblGrid>
      <w:tr w:rsidR="00BF1817" w:rsidRPr="00EB6200" w:rsidTr="006747D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6747DA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FA0C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24D52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="00824D52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FA0C5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6747DA">
        <w:trPr>
          <w:trHeight w:val="348"/>
        </w:trPr>
        <w:tc>
          <w:tcPr>
            <w:tcW w:w="205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CA4B2E" w:rsidRDefault="00CA4B2E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BF1817" w:rsidRPr="00253020" w:rsidRDefault="00BF1817" w:rsidP="00253020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25302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CA4B2E" w:rsidRPr="00253020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CA4B2E" w:rsidRPr="00EB6200" w:rsidRDefault="00CA4B2E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817" w:rsidRPr="00EB6200" w:rsidTr="006747DA">
        <w:trPr>
          <w:trHeight w:val="356"/>
        </w:trPr>
        <w:tc>
          <w:tcPr>
            <w:tcW w:w="205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BF1817" w:rsidRPr="00EB6200" w:rsidRDefault="00FA0C51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7B3B34" w:rsidRDefault="00B9679A" w:rsidP="007B3B34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D52" w:rsidRPr="00824D52" w:rsidRDefault="00BF1817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824D52"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</w:t>
            </w:r>
            <w:r w:rsid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meraStream</w:t>
            </w:r>
            <w:r w:rsidR="0085497F"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85497F" w:rsidRPr="00824D52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BF1817" w:rsidRP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BF1817" w:rsidRPr="00EB6200" w:rsidRDefault="00BF1817" w:rsidP="0062087C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BF1817" w:rsidRPr="00EB6200" w:rsidRDefault="00BF1817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F1817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p w:rsidR="00DF59F7" w:rsidRDefault="00DF59F7" w:rsidP="00692725">
      <w:pPr>
        <w:rPr>
          <w:rFonts w:ascii="Times New Roman" w:hAnsi="Times New Roman" w:cs="Times New Roman"/>
          <w:sz w:val="20"/>
          <w:szCs w:val="20"/>
        </w:rPr>
      </w:pPr>
    </w:p>
    <w:p w:rsidR="00DF59F7" w:rsidRDefault="00DF59F7" w:rsidP="00692725">
      <w:pPr>
        <w:rPr>
          <w:rFonts w:ascii="Times New Roman" w:hAnsi="Times New Roman" w:cs="Times New Roman"/>
          <w:sz w:val="20"/>
          <w:szCs w:val="20"/>
        </w:rPr>
      </w:pPr>
      <w:bookmarkStart w:id="9" w:name="_GoBack"/>
      <w:bookmarkEnd w:id="9"/>
    </w:p>
    <w:p w:rsidR="007A6158" w:rsidRPr="004131A8" w:rsidRDefault="007A6158" w:rsidP="007A6158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F59F7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57698">
        <w:rPr>
          <w:noProof/>
          <w:lang w:val="en-CA" w:eastAsia="en-CA"/>
        </w:rPr>
        <w:drawing>
          <wp:inline distT="0" distB="0" distL="0" distR="0" wp14:anchorId="7230F268" wp14:editId="5AD073D8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7A6158" w:rsidRP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A0C51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Pr="003409E9" w:rsidRDefault="00824D52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09F90D40" wp14:editId="327DF351">
            <wp:extent cx="2944130" cy="1440000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4413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Pr="00EB6200" w:rsidRDefault="007A6158" w:rsidP="007A6158">
      <w:pPr>
        <w:rPr>
          <w:rFonts w:ascii="Times New Roman" w:hAnsi="Times New Roman" w:cs="Times New Roman"/>
          <w:sz w:val="20"/>
          <w:szCs w:val="20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02"/>
        <w:gridCol w:w="1120"/>
        <w:gridCol w:w="1120"/>
        <w:gridCol w:w="1120"/>
        <w:gridCol w:w="1121"/>
        <w:gridCol w:w="3188"/>
      </w:tblGrid>
      <w:tr w:rsidR="007A6158" w:rsidRPr="00EB6200" w:rsidTr="006747D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7A6158" w:rsidRPr="00EB6200" w:rsidTr="006747DA">
        <w:trPr>
          <w:trHeight w:val="364"/>
        </w:trPr>
        <w:tc>
          <w:tcPr>
            <w:tcW w:w="5000" w:type="pct"/>
            <w:gridSpan w:val="7"/>
          </w:tcPr>
          <w:p w:rsidR="007A6158" w:rsidRPr="00EB6200" w:rsidRDefault="007A6158" w:rsidP="00824D5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24D52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="00FA0C5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A6158" w:rsidRPr="00EB6200" w:rsidTr="006747DA">
        <w:trPr>
          <w:trHeight w:val="348"/>
        </w:trPr>
        <w:tc>
          <w:tcPr>
            <w:tcW w:w="205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3624D" w:rsidRDefault="00A3624D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7A6158" w:rsidRPr="0095115F" w:rsidRDefault="007A6158" w:rsidP="0095115F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95115F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A3624D" w:rsidRPr="0095115F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A3624D" w:rsidRPr="00EB6200" w:rsidRDefault="00A3624D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6158" w:rsidRPr="00EB6200" w:rsidTr="006747DA">
        <w:trPr>
          <w:trHeight w:val="356"/>
        </w:trPr>
        <w:tc>
          <w:tcPr>
            <w:tcW w:w="205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427811" w:rsidRDefault="00B9679A" w:rsidP="0042781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A6158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6158" w:rsidRPr="00EB6200" w:rsidRDefault="00FA0C51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7A6158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D52" w:rsidRPr="00824D52" w:rsidRDefault="007A6158" w:rsidP="0062087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824D52"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]=</w:t>
            </w:r>
            <w:r w:rsidR="00FA0C51" w:rsidRPr="00824D52">
              <w:rPr>
                <w:rFonts w:ascii="Times New Roman" w:hAnsi="Times New Roman" w:cs="Times New Roman"/>
                <w:sz w:val="18"/>
                <w:szCs w:val="18"/>
              </w:rPr>
              <w:t>True</w:t>
            </w:r>
          </w:p>
          <w:p w:rsid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7A6158" w:rsidRPr="00824D52" w:rsidRDefault="00824D52" w:rsidP="00824D5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C40F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7A6158" w:rsidRPr="00EB6200" w:rsidRDefault="007A6158" w:rsidP="0062087C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7A6158" w:rsidRPr="00EB6200" w:rsidRDefault="007A6158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A6158" w:rsidRPr="0038547F" w:rsidRDefault="007A6158" w:rsidP="00692725">
      <w:pPr>
        <w:rPr>
          <w:rFonts w:ascii="Times New Roman" w:hAnsi="Times New Roman" w:cstheme="minorBidi"/>
          <w:sz w:val="20"/>
          <w:szCs w:val="20"/>
          <w:cs/>
        </w:rPr>
      </w:pPr>
    </w:p>
    <w:sectPr w:rsidR="007A6158" w:rsidRPr="0038547F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5D6C" w:rsidRDefault="008A5D6C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8A5D6C" w:rsidRDefault="008A5D6C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F0E" w:rsidRDefault="006D2F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15C88" w:rsidRPr="00283659" w:rsidRDefault="00A15C88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A15C88" w:rsidRPr="000427D3" w:rsidRDefault="00A15C88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DF59F7">
      <w:rPr>
        <w:rFonts w:ascii="Angsana New" w:hAnsi="Angsana New" w:cs="Angsana New"/>
        <w:noProof/>
      </w:rPr>
      <w:t>8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F0E" w:rsidRDefault="006D2F0E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087C" w:rsidRPr="00283659" w:rsidRDefault="0062087C" w:rsidP="008E6275">
    <w:pPr>
      <w:pStyle w:val="Header"/>
      <w:rPr>
        <w:rFonts w:ascii="Angsana New" w:hAnsi="Angsana New" w:cs="Angsana New"/>
        <w:sz w:val="20"/>
        <w:szCs w:val="20"/>
      </w:rPr>
    </w:pPr>
  </w:p>
  <w:p w:rsidR="0062087C" w:rsidRPr="000427D3" w:rsidRDefault="0062087C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5D6C" w:rsidRDefault="008A5D6C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8A5D6C" w:rsidRDefault="008A5D6C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F0E" w:rsidRDefault="006D2F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A15C88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A15C88" w:rsidRPr="00316AF4" w:rsidRDefault="006D2F0E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A15C88" w:rsidRPr="00F952A6" w:rsidRDefault="00A15C88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A15C88" w:rsidRPr="00BC5577" w:rsidRDefault="00A15C88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A15C88" w:rsidRPr="00283659" w:rsidRDefault="00A15C88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2F0E" w:rsidRDefault="006D2F0E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62087C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62087C" w:rsidRPr="00316AF4" w:rsidRDefault="0062087C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62087C" w:rsidRPr="00F952A6" w:rsidRDefault="0062087C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62087C" w:rsidRPr="00F0257D" w:rsidRDefault="0062087C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62087C" w:rsidRPr="009B47CE" w:rsidRDefault="0062087C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62087C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62087C" w:rsidRPr="00316AF4" w:rsidRDefault="006D2F0E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62087C" w:rsidRPr="00F952A6" w:rsidRDefault="0062087C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62087C" w:rsidRPr="00F0257D" w:rsidRDefault="0062087C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62087C" w:rsidRPr="00BC5577" w:rsidRDefault="0062087C" w:rsidP="004F1CB1">
          <w:pPr>
            <w:jc w:val="center"/>
          </w:pPr>
        </w:p>
      </w:tc>
    </w:tr>
  </w:tbl>
  <w:p w:rsidR="0062087C" w:rsidRPr="008D71F3" w:rsidRDefault="0062087C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197D76"/>
    <w:multiLevelType w:val="hybridMultilevel"/>
    <w:tmpl w:val="F06014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8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0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3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2"/>
  </w:num>
  <w:num w:numId="14">
    <w:abstractNumId w:val="21"/>
  </w:num>
  <w:num w:numId="15">
    <w:abstractNumId w:val="19"/>
  </w:num>
  <w:num w:numId="16">
    <w:abstractNumId w:val="15"/>
  </w:num>
  <w:num w:numId="17">
    <w:abstractNumId w:val="20"/>
  </w:num>
  <w:num w:numId="18">
    <w:abstractNumId w:val="23"/>
  </w:num>
  <w:num w:numId="19">
    <w:abstractNumId w:val="14"/>
  </w:num>
  <w:num w:numId="20">
    <w:abstractNumId w:val="11"/>
  </w:num>
  <w:num w:numId="21">
    <w:abstractNumId w:val="16"/>
  </w:num>
  <w:num w:numId="22">
    <w:abstractNumId w:val="18"/>
  </w:num>
  <w:num w:numId="23">
    <w:abstractNumId w:val="10"/>
  </w:num>
  <w:num w:numId="24">
    <w:abstractNumId w:val="1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YzMzcyARLmZko6SsGpxcWZ+XkgBYa1AFDvEj4sAAAA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088B"/>
    <w:rsid w:val="0016152E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020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12C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92E"/>
    <w:rsid w:val="00423C84"/>
    <w:rsid w:val="00424B4C"/>
    <w:rsid w:val="00424DB8"/>
    <w:rsid w:val="00426413"/>
    <w:rsid w:val="0042695A"/>
    <w:rsid w:val="00427811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5FC8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3DD6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590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2F0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8AC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3B34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581D"/>
    <w:rsid w:val="008A5D6C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5F"/>
    <w:rsid w:val="009511B3"/>
    <w:rsid w:val="00951CCE"/>
    <w:rsid w:val="009528B5"/>
    <w:rsid w:val="00952BAD"/>
    <w:rsid w:val="0095370D"/>
    <w:rsid w:val="00953722"/>
    <w:rsid w:val="00953F96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5C88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79A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4D4F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59F7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08FC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A77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AAA0C-66EA-4BF3-AB80-77FC55674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9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6128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156</cp:revision>
  <cp:lastPrinted>2018-04-17T09:38:00Z</cp:lastPrinted>
  <dcterms:created xsi:type="dcterms:W3CDTF">2021-10-19T14:55:00Z</dcterms:created>
  <dcterms:modified xsi:type="dcterms:W3CDTF">2021-10-29T12:27:00Z</dcterms:modified>
</cp:coreProperties>
</file>